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5D2D0" w14:textId="77777777" w:rsidR="00556E6D" w:rsidRDefault="00556E6D">
      <w:pPr>
        <w:tabs>
          <w:tab w:val="right" w:pos="9363"/>
        </w:tabs>
        <w:spacing w:after="0" w:line="265" w:lineRule="auto"/>
        <w:ind w:left="0" w:firstLine="0"/>
        <w:pPrChange w:id="0" w:author="Nguyen, Hoa" w:date="2020-06-30T14:54:00Z">
          <w:pPr>
            <w:tabs>
              <w:tab w:val="right" w:pos="9363"/>
            </w:tabs>
            <w:spacing w:after="0" w:line="265" w:lineRule="auto"/>
            <w:ind w:left="-1" w:firstLine="0"/>
          </w:pPr>
        </w:pPrChange>
      </w:pPr>
      <w:r>
        <w:rPr>
          <w:b/>
        </w:rPr>
        <w:t>COLLECTI</w:t>
      </w:r>
      <w:ins w:id="1" w:author="Nguyen, Hoa" w:date="2020-06-30T11:49:00Z">
        <w:r>
          <w:rPr>
            <w:b/>
          </w:rPr>
          <w:t>NG</w:t>
        </w:r>
      </w:ins>
      <w:del w:id="2" w:author="Nguyen, Hoa" w:date="2020-06-30T11:49:00Z">
        <w:r w:rsidDel="00556E6D">
          <w:rPr>
            <w:b/>
          </w:rPr>
          <w:delText>ON</w:delText>
        </w:r>
      </w:del>
      <w:r>
        <w:rPr>
          <w:b/>
        </w:rPr>
        <w:t xml:space="preserve"> </w:t>
      </w:r>
      <w:del w:id="3" w:author="Nguyen, Hoa" w:date="2020-06-30T11:49:00Z">
        <w:r w:rsidDel="00556E6D">
          <w:rPr>
            <w:b/>
          </w:rPr>
          <w:delText xml:space="preserve">PROCEDURES </w:delText>
        </w:r>
      </w:del>
      <w:ins w:id="4" w:author="Nguyen, Hoa" w:date="2020-06-30T11:49:00Z">
        <w:r>
          <w:rPr>
            <w:b/>
          </w:rPr>
          <w:t xml:space="preserve">RECEIVABLES </w:t>
        </w:r>
      </w:ins>
      <w:r>
        <w:rPr>
          <w:b/>
        </w:rPr>
        <w:tab/>
      </w:r>
      <w:ins w:id="5" w:author="Nguyen, Hoa" w:date="2020-06-30T11:49:00Z">
        <w:r>
          <w:rPr>
            <w:b/>
          </w:rPr>
          <w:t>8293</w:t>
        </w:r>
      </w:ins>
      <w:r>
        <w:rPr>
          <w:b/>
        </w:rPr>
        <w:t xml:space="preserve"> </w:t>
      </w:r>
    </w:p>
    <w:p w14:paraId="5D55272A" w14:textId="77777777" w:rsidR="00556E6D" w:rsidRDefault="00556E6D" w:rsidP="00556E6D">
      <w:pPr>
        <w:ind w:left="9"/>
      </w:pPr>
      <w:r>
        <w:t xml:space="preserve">(Revised </w:t>
      </w:r>
      <w:del w:id="6" w:author="Nguyen, Hoa [2]" w:date="2020-09-01T19:00:00Z">
        <w:r w:rsidDel="00AA0DA3">
          <w:delText>03/12</w:delText>
        </w:r>
      </w:del>
      <w:ins w:id="7" w:author="Nguyen, Hoa [2]" w:date="2020-10-06T16:13:00Z">
        <w:r w:rsidR="007B20D1">
          <w:t>10</w:t>
        </w:r>
      </w:ins>
      <w:ins w:id="8" w:author="Nguyen, Hoa [2]" w:date="2020-09-01T19:00:00Z">
        <w:r w:rsidR="00AA0DA3">
          <w:t xml:space="preserve">/2020 </w:t>
        </w:r>
      </w:ins>
      <w:ins w:id="9" w:author="Nguyen, Hoa" w:date="2020-06-30T11:50:00Z">
        <w:r>
          <w:t>and renumbered from 8776.5</w:t>
        </w:r>
      </w:ins>
      <w:r>
        <w:t xml:space="preserve">) </w:t>
      </w:r>
    </w:p>
    <w:p w14:paraId="26CC598B" w14:textId="77777777" w:rsidR="00556E6D" w:rsidRDefault="00556E6D" w:rsidP="00556E6D">
      <w:pPr>
        <w:spacing w:after="0" w:line="259" w:lineRule="auto"/>
        <w:ind w:left="0" w:firstLine="0"/>
      </w:pPr>
      <w:r>
        <w:t xml:space="preserve"> </w:t>
      </w:r>
    </w:p>
    <w:p w14:paraId="0893DED9" w14:textId="77777777" w:rsidR="00556E6D" w:rsidDel="00556E6D" w:rsidRDefault="00556E6D" w:rsidP="00556E6D">
      <w:pPr>
        <w:ind w:left="9"/>
        <w:rPr>
          <w:del w:id="10" w:author="Nguyen, Hoa" w:date="2020-06-30T11:51:00Z"/>
        </w:rPr>
      </w:pPr>
      <w:del w:id="11" w:author="Nguyen, Hoa" w:date="2020-06-30T11:51:00Z">
        <w:r w:rsidDel="00556E6D">
          <w:delText xml:space="preserve">AR collection procedures differ depending on if the receivable is owed to the state by an employee or nonemployee.  If amounts are due from former state employees, follow the collection procedures for nonemployee ARs.  In addition, notify the SCO, Division of Personnel/Payroll Services of the situation by sending a Personnel Action Request form, </w:delText>
        </w:r>
        <w:r w:rsidDel="00556E6D">
          <w:rPr>
            <w:color w:val="0000FF"/>
            <w:u w:val="single" w:color="0000FF"/>
          </w:rPr>
          <w:fldChar w:fldCharType="begin"/>
        </w:r>
        <w:r w:rsidDel="00556E6D">
          <w:rPr>
            <w:color w:val="0000FF"/>
            <w:u w:val="single" w:color="0000FF"/>
          </w:rPr>
          <w:delInstrText xml:space="preserve"> HYPERLINK "http://www.documents.dgs.ca.gov/dgs/fmc/pdf/std680A.pdf" \h </w:delInstrText>
        </w:r>
        <w:r w:rsidDel="00556E6D">
          <w:rPr>
            <w:color w:val="0000FF"/>
            <w:u w:val="single" w:color="0000FF"/>
          </w:rPr>
          <w:fldChar w:fldCharType="separate"/>
        </w:r>
        <w:r w:rsidDel="00556E6D">
          <w:rPr>
            <w:color w:val="0000FF"/>
            <w:u w:val="single" w:color="0000FF"/>
          </w:rPr>
          <w:delText>STD. 680A</w:delText>
        </w:r>
        <w:r w:rsidDel="00556E6D">
          <w:rPr>
            <w:color w:val="0000FF"/>
            <w:u w:val="single" w:color="0000FF"/>
          </w:rPr>
          <w:fldChar w:fldCharType="end"/>
        </w:r>
        <w:r w:rsidDel="00556E6D">
          <w:fldChar w:fldCharType="begin"/>
        </w:r>
        <w:r w:rsidDel="00556E6D">
          <w:delInstrText xml:space="preserve"> HYPERLINK "http://www.documents.dgs.ca.gov/dgs/fmc/pdf/std680A.pdf" \h </w:delInstrText>
        </w:r>
        <w:r w:rsidDel="00556E6D">
          <w:fldChar w:fldCharType="separate"/>
        </w:r>
        <w:r w:rsidDel="00556E6D">
          <w:delText>,</w:delText>
        </w:r>
        <w:r w:rsidDel="00556E6D">
          <w:fldChar w:fldCharType="end"/>
        </w:r>
        <w:r w:rsidDel="00556E6D">
          <w:delText xml:space="preserve"> and ask to be notified if the person reenters state service.  See SAM section 8593.3.    </w:delText>
        </w:r>
      </w:del>
    </w:p>
    <w:p w14:paraId="2BD8EAE6" w14:textId="77777777" w:rsidR="00556E6D" w:rsidRDefault="00556E6D" w:rsidP="00606BA9">
      <w:pPr>
        <w:spacing w:after="0" w:line="259" w:lineRule="auto"/>
        <w:ind w:left="0" w:firstLine="0"/>
        <w:rPr>
          <w:ins w:id="12" w:author="Nguyen, Hoa" w:date="2020-06-30T11:51:00Z"/>
        </w:rPr>
      </w:pPr>
    </w:p>
    <w:p w14:paraId="3BB838A5" w14:textId="77777777" w:rsidR="00556E6D" w:rsidRPr="00C011D5" w:rsidRDefault="00556E6D" w:rsidP="00556E6D">
      <w:pPr>
        <w:spacing w:after="0" w:line="240" w:lineRule="auto"/>
        <w:ind w:left="0" w:firstLine="0"/>
        <w:rPr>
          <w:ins w:id="13" w:author="Nguyen, Hoa" w:date="2020-06-30T11:51:00Z"/>
          <w:rFonts w:eastAsia="Calibri"/>
          <w:color w:val="auto"/>
          <w:szCs w:val="24"/>
          <w:lang w:bidi="en-US"/>
        </w:rPr>
      </w:pPr>
      <w:ins w:id="14" w:author="Nguyen, Hoa" w:date="2020-06-30T11:51:00Z">
        <w:r w:rsidRPr="00C011D5">
          <w:rPr>
            <w:rFonts w:eastAsia="Calibri"/>
            <w:color w:val="auto"/>
            <w:szCs w:val="24"/>
            <w:lang w:bidi="en-US"/>
          </w:rPr>
          <w:t>It is the responsibility of each agency/department to immediately notify the debtor and collect amounts owed to the state in the most effective and efficient manner. Each agency/department should have written policies and procedures in place to ensure that past due receivables are followed-up promptly and in a manner that is cost effective to the state. The agency</w:t>
        </w:r>
      </w:ins>
      <w:ins w:id="15" w:author="Nguyen, Hoa [2]" w:date="2020-09-09T12:48:00Z">
        <w:r w:rsidR="00B600F6">
          <w:rPr>
            <w:rFonts w:eastAsia="Calibri"/>
            <w:color w:val="auto"/>
            <w:szCs w:val="24"/>
            <w:lang w:bidi="en-US"/>
          </w:rPr>
          <w:t>’s</w:t>
        </w:r>
      </w:ins>
      <w:ins w:id="16" w:author="Nguyen, Hoa" w:date="2020-06-30T11:51:00Z">
        <w:r w:rsidRPr="00C011D5">
          <w:rPr>
            <w:rFonts w:eastAsia="Calibri"/>
            <w:color w:val="auto"/>
            <w:szCs w:val="24"/>
            <w:lang w:bidi="en-US"/>
          </w:rPr>
          <w:t>/department</w:t>
        </w:r>
      </w:ins>
      <w:ins w:id="17" w:author="Nguyen, Hoa [2]" w:date="2020-09-09T12:48:00Z">
        <w:r w:rsidR="00B600F6">
          <w:rPr>
            <w:rFonts w:eastAsia="Calibri"/>
            <w:color w:val="auto"/>
            <w:szCs w:val="24"/>
            <w:lang w:bidi="en-US"/>
          </w:rPr>
          <w:t>’</w:t>
        </w:r>
      </w:ins>
      <w:ins w:id="18" w:author="Nguyen, Hoa" w:date="2020-06-30T11:51:00Z">
        <w:r w:rsidRPr="00C011D5">
          <w:rPr>
            <w:rFonts w:eastAsia="Calibri"/>
            <w:color w:val="auto"/>
            <w:szCs w:val="24"/>
            <w:lang w:bidi="en-US"/>
          </w:rPr>
          <w:t xml:space="preserve">s written procedures should include, but </w:t>
        </w:r>
      </w:ins>
      <w:ins w:id="19" w:author="Nguyen, Hoa [2]" w:date="2020-09-09T12:48:00Z">
        <w:r w:rsidR="00B600F6">
          <w:rPr>
            <w:rFonts w:eastAsia="Calibri"/>
            <w:color w:val="auto"/>
            <w:szCs w:val="24"/>
            <w:lang w:bidi="en-US"/>
          </w:rPr>
          <w:t xml:space="preserve">are </w:t>
        </w:r>
      </w:ins>
      <w:ins w:id="20" w:author="Nguyen, Hoa" w:date="2020-06-30T11:51:00Z">
        <w:r w:rsidRPr="00C011D5">
          <w:rPr>
            <w:rFonts w:eastAsia="Calibri"/>
            <w:color w:val="auto"/>
            <w:szCs w:val="24"/>
            <w:lang w:bidi="en-US"/>
          </w:rPr>
          <w:t>not limited to</w:t>
        </w:r>
      </w:ins>
      <w:ins w:id="21" w:author="Rupi Singh" w:date="2020-09-10T13:23:00Z">
        <w:r w:rsidR="00464F1A">
          <w:rPr>
            <w:rFonts w:eastAsia="Calibri"/>
            <w:color w:val="auto"/>
            <w:szCs w:val="24"/>
            <w:lang w:bidi="en-US"/>
          </w:rPr>
          <w:t>,</w:t>
        </w:r>
      </w:ins>
      <w:ins w:id="22" w:author="Nguyen, Hoa" w:date="2020-06-30T11:51:00Z">
        <w:r w:rsidRPr="00C011D5">
          <w:rPr>
            <w:rFonts w:eastAsia="Calibri"/>
            <w:color w:val="auto"/>
            <w:szCs w:val="24"/>
            <w:lang w:bidi="en-US"/>
          </w:rPr>
          <w:t xml:space="preserve"> the following:</w:t>
        </w:r>
      </w:ins>
    </w:p>
    <w:p w14:paraId="2561E989" w14:textId="77777777" w:rsidR="00556E6D" w:rsidRPr="00C011D5" w:rsidRDefault="00556E6D" w:rsidP="00556E6D">
      <w:pPr>
        <w:spacing w:after="0" w:line="240" w:lineRule="auto"/>
        <w:ind w:left="0" w:firstLine="0"/>
        <w:rPr>
          <w:ins w:id="23" w:author="Nguyen, Hoa" w:date="2020-06-30T11:51:00Z"/>
          <w:rFonts w:eastAsia="Calibri"/>
          <w:color w:val="auto"/>
          <w:sz w:val="16"/>
          <w:szCs w:val="16"/>
          <w:lang w:bidi="en-US"/>
        </w:rPr>
      </w:pPr>
    </w:p>
    <w:p w14:paraId="3848ED35" w14:textId="77777777" w:rsidR="00556E6D" w:rsidRPr="00C011D5" w:rsidRDefault="00556E6D" w:rsidP="00556E6D">
      <w:pPr>
        <w:numPr>
          <w:ilvl w:val="0"/>
          <w:numId w:val="12"/>
        </w:numPr>
        <w:spacing w:after="0" w:line="240" w:lineRule="auto"/>
        <w:ind w:left="360"/>
        <w:rPr>
          <w:ins w:id="24" w:author="Nguyen, Hoa" w:date="2020-06-30T11:51:00Z"/>
          <w:rFonts w:eastAsia="Calibri"/>
          <w:color w:val="auto"/>
          <w:szCs w:val="24"/>
          <w:lang w:bidi="en-US"/>
        </w:rPr>
      </w:pPr>
      <w:ins w:id="25" w:author="Nguyen, Hoa" w:date="2020-06-30T11:51:00Z">
        <w:r w:rsidRPr="00C011D5">
          <w:rPr>
            <w:rFonts w:eastAsia="Calibri"/>
            <w:color w:val="auto"/>
            <w:szCs w:val="24"/>
            <w:lang w:bidi="en-US"/>
          </w:rPr>
          <w:t>The collection tasks to be performed.</w:t>
        </w:r>
      </w:ins>
    </w:p>
    <w:p w14:paraId="60C0EC2F" w14:textId="77777777" w:rsidR="00556E6D" w:rsidRPr="00C011D5" w:rsidRDefault="00556E6D" w:rsidP="00556E6D">
      <w:pPr>
        <w:numPr>
          <w:ilvl w:val="0"/>
          <w:numId w:val="12"/>
        </w:numPr>
        <w:spacing w:after="0" w:line="240" w:lineRule="auto"/>
        <w:ind w:left="360"/>
        <w:rPr>
          <w:ins w:id="26" w:author="Nguyen, Hoa" w:date="2020-06-30T11:51:00Z"/>
          <w:rFonts w:eastAsia="Calibri"/>
          <w:color w:val="auto"/>
          <w:szCs w:val="24"/>
          <w:lang w:bidi="en-US"/>
        </w:rPr>
      </w:pPr>
      <w:ins w:id="27" w:author="Nguyen, Hoa" w:date="2020-06-30T11:51:00Z">
        <w:r w:rsidRPr="00C011D5">
          <w:rPr>
            <w:rFonts w:eastAsia="Calibri"/>
            <w:color w:val="auto"/>
            <w:szCs w:val="24"/>
            <w:lang w:bidi="en-US"/>
          </w:rPr>
          <w:t>A timeframe for completi</w:t>
        </w:r>
      </w:ins>
      <w:ins w:id="28" w:author="Rupi Singh" w:date="2020-09-10T13:23:00Z">
        <w:r w:rsidR="00464F1A">
          <w:rPr>
            <w:rFonts w:eastAsia="Calibri"/>
            <w:color w:val="auto"/>
            <w:szCs w:val="24"/>
            <w:lang w:bidi="en-US"/>
          </w:rPr>
          <w:t>ng</w:t>
        </w:r>
      </w:ins>
      <w:ins w:id="29" w:author="Nguyen, Hoa" w:date="2020-06-30T11:51:00Z">
        <w:r w:rsidRPr="00C011D5">
          <w:rPr>
            <w:rFonts w:eastAsia="Calibri"/>
            <w:color w:val="auto"/>
            <w:szCs w:val="24"/>
            <w:lang w:bidi="en-US"/>
          </w:rPr>
          <w:t xml:space="preserve"> each procedure.</w:t>
        </w:r>
      </w:ins>
    </w:p>
    <w:p w14:paraId="6431B06C" w14:textId="77777777" w:rsidR="00556E6D" w:rsidRPr="00C011D5" w:rsidRDefault="00556E6D" w:rsidP="00556E6D">
      <w:pPr>
        <w:numPr>
          <w:ilvl w:val="0"/>
          <w:numId w:val="12"/>
        </w:numPr>
        <w:spacing w:after="0" w:line="240" w:lineRule="auto"/>
        <w:ind w:left="360"/>
        <w:rPr>
          <w:ins w:id="30" w:author="Nguyen, Hoa" w:date="2020-06-30T11:51:00Z"/>
          <w:rFonts w:eastAsia="Calibri"/>
          <w:color w:val="auto"/>
          <w:szCs w:val="24"/>
          <w:lang w:bidi="en-US"/>
        </w:rPr>
      </w:pPr>
      <w:ins w:id="31" w:author="Nguyen, Hoa" w:date="2020-06-30T11:51:00Z">
        <w:r w:rsidRPr="00C011D5">
          <w:rPr>
            <w:rFonts w:eastAsia="Calibri"/>
            <w:color w:val="auto"/>
            <w:szCs w:val="24"/>
            <w:lang w:bidi="en-US"/>
          </w:rPr>
          <w:t>The roles and responsibilities of staff involved in the process.</w:t>
        </w:r>
      </w:ins>
    </w:p>
    <w:p w14:paraId="614A07E8" w14:textId="77777777" w:rsidR="00556E6D" w:rsidRPr="00C011D5" w:rsidRDefault="00556E6D" w:rsidP="00556E6D">
      <w:pPr>
        <w:numPr>
          <w:ilvl w:val="0"/>
          <w:numId w:val="12"/>
        </w:numPr>
        <w:spacing w:after="0" w:line="240" w:lineRule="auto"/>
        <w:ind w:left="360"/>
        <w:rPr>
          <w:ins w:id="32" w:author="Nguyen, Hoa" w:date="2020-06-30T11:51:00Z"/>
          <w:rFonts w:eastAsia="Calibri"/>
          <w:color w:val="auto"/>
          <w:szCs w:val="24"/>
          <w:lang w:bidi="en-US"/>
        </w:rPr>
      </w:pPr>
      <w:ins w:id="33" w:author="Nguyen, Hoa" w:date="2020-06-30T11:51:00Z">
        <w:r w:rsidRPr="00C011D5">
          <w:rPr>
            <w:rFonts w:eastAsia="Calibri"/>
            <w:color w:val="auto"/>
            <w:szCs w:val="24"/>
            <w:lang w:bidi="en-US"/>
          </w:rPr>
          <w:t>Supervisor and management review of delinquent accounts to ensure staff act timely on collection actions.</w:t>
        </w:r>
      </w:ins>
    </w:p>
    <w:p w14:paraId="701E45F7" w14:textId="77777777" w:rsidR="00556E6D" w:rsidRPr="00C011D5" w:rsidRDefault="00556E6D" w:rsidP="00556E6D">
      <w:pPr>
        <w:spacing w:after="0" w:line="240" w:lineRule="auto"/>
        <w:ind w:left="0" w:firstLine="0"/>
        <w:rPr>
          <w:ins w:id="34" w:author="Nguyen, Hoa" w:date="2020-06-30T11:51:00Z"/>
          <w:rFonts w:eastAsia="Calibri"/>
          <w:color w:val="auto"/>
          <w:szCs w:val="24"/>
          <w:lang w:bidi="en-US"/>
        </w:rPr>
      </w:pPr>
    </w:p>
    <w:p w14:paraId="546F0A24" w14:textId="77777777" w:rsidR="00556E6D" w:rsidRPr="00C011D5" w:rsidRDefault="00556E6D" w:rsidP="00556E6D">
      <w:pPr>
        <w:spacing w:after="0" w:line="240" w:lineRule="auto"/>
        <w:ind w:left="0" w:firstLine="0"/>
        <w:rPr>
          <w:ins w:id="35" w:author="Nguyen, Hoa" w:date="2020-06-30T11:51:00Z"/>
          <w:rFonts w:eastAsia="Calibri"/>
          <w:color w:val="auto"/>
          <w:szCs w:val="24"/>
          <w:lang w:bidi="en-US"/>
        </w:rPr>
      </w:pPr>
      <w:ins w:id="36" w:author="Nguyen, Hoa" w:date="2020-06-30T11:51:00Z">
        <w:r w:rsidRPr="00C011D5">
          <w:rPr>
            <w:rFonts w:eastAsia="Calibri"/>
            <w:color w:val="auto"/>
            <w:szCs w:val="24"/>
            <w:lang w:bidi="en-US"/>
          </w:rPr>
          <w:t>The Accounts Receivable (AR) collection procedures differ depending on if the receivable is owed to the state by an employee or nonemployee. The procedures are specified in the following SAM sections:</w:t>
        </w:r>
      </w:ins>
    </w:p>
    <w:p w14:paraId="42E4F932" w14:textId="77777777" w:rsidR="00556E6D" w:rsidRPr="00C011D5" w:rsidRDefault="00556E6D" w:rsidP="00556E6D">
      <w:pPr>
        <w:spacing w:after="0" w:line="240" w:lineRule="auto"/>
        <w:ind w:left="0" w:firstLine="0"/>
        <w:rPr>
          <w:ins w:id="37" w:author="Nguyen, Hoa" w:date="2020-06-30T11:51:00Z"/>
          <w:rFonts w:eastAsia="Calibri"/>
          <w:color w:val="auto"/>
          <w:sz w:val="16"/>
          <w:szCs w:val="16"/>
          <w:lang w:bidi="en-US"/>
        </w:rPr>
      </w:pPr>
    </w:p>
    <w:p w14:paraId="6538BF24" w14:textId="77777777" w:rsidR="00556E6D" w:rsidRPr="00C011D5" w:rsidRDefault="00095C50" w:rsidP="00556E6D">
      <w:pPr>
        <w:numPr>
          <w:ilvl w:val="0"/>
          <w:numId w:val="12"/>
        </w:numPr>
        <w:spacing w:after="0" w:line="240" w:lineRule="auto"/>
        <w:ind w:left="360" w:hanging="270"/>
        <w:rPr>
          <w:ins w:id="38" w:author="Nguyen, Hoa" w:date="2020-06-30T11:51:00Z"/>
          <w:rFonts w:eastAsia="Calibri"/>
          <w:color w:val="auto"/>
          <w:szCs w:val="24"/>
          <w:lang w:bidi="en-US"/>
        </w:rPr>
      </w:pPr>
      <w:ins w:id="39" w:author="Nguyen, Hoa [2]" w:date="2020-09-03T10:42:00Z">
        <w:r>
          <w:rPr>
            <w:rFonts w:eastAsia="Calibri"/>
            <w:color w:val="auto"/>
            <w:szCs w:val="24"/>
            <w:lang w:bidi="en-US"/>
          </w:rPr>
          <w:t xml:space="preserve">Collecting </w:t>
        </w:r>
      </w:ins>
      <w:ins w:id="40" w:author="Nguyen, Hoa" w:date="2020-06-30T11:51:00Z">
        <w:r w:rsidR="00556E6D" w:rsidRPr="00C011D5">
          <w:rPr>
            <w:rFonts w:eastAsia="Calibri"/>
            <w:color w:val="auto"/>
            <w:szCs w:val="24"/>
            <w:lang w:bidi="en-US"/>
          </w:rPr>
          <w:t>Non-Employee A</w:t>
        </w:r>
      </w:ins>
      <w:ins w:id="41" w:author="Nguyen, Hoa [2]" w:date="2020-09-03T10:42:00Z">
        <w:r>
          <w:rPr>
            <w:rFonts w:eastAsia="Calibri"/>
            <w:color w:val="auto"/>
            <w:szCs w:val="24"/>
            <w:lang w:bidi="en-US"/>
          </w:rPr>
          <w:t>ccounts Receivable</w:t>
        </w:r>
      </w:ins>
      <w:ins w:id="42" w:author="Nguyen, Hoa" w:date="2020-06-30T11:51:00Z">
        <w:r w:rsidR="00556E6D" w:rsidRPr="00C011D5">
          <w:rPr>
            <w:rFonts w:eastAsia="Calibri"/>
            <w:color w:val="auto"/>
            <w:szCs w:val="24"/>
            <w:lang w:bidi="en-US"/>
          </w:rPr>
          <w:t xml:space="preserve">-SAM section </w:t>
        </w:r>
        <w:r w:rsidR="00556E6D">
          <w:rPr>
            <w:rFonts w:eastAsia="Calibri"/>
            <w:color w:val="auto"/>
            <w:szCs w:val="24"/>
            <w:lang w:bidi="en-US"/>
          </w:rPr>
          <w:t>8293.1</w:t>
        </w:r>
      </w:ins>
    </w:p>
    <w:p w14:paraId="4D09A8F6" w14:textId="77777777" w:rsidR="00556E6D" w:rsidRPr="00C011D5" w:rsidRDefault="00095C50" w:rsidP="00556E6D">
      <w:pPr>
        <w:numPr>
          <w:ilvl w:val="0"/>
          <w:numId w:val="12"/>
        </w:numPr>
        <w:spacing w:after="0" w:line="240" w:lineRule="auto"/>
        <w:ind w:left="360" w:hanging="270"/>
        <w:rPr>
          <w:ins w:id="43" w:author="Nguyen, Hoa" w:date="2020-06-30T11:51:00Z"/>
          <w:rFonts w:eastAsia="Calibri"/>
          <w:color w:val="auto"/>
          <w:szCs w:val="24"/>
          <w:lang w:bidi="en-US"/>
        </w:rPr>
      </w:pPr>
      <w:ins w:id="44" w:author="Nguyen, Hoa [2]" w:date="2020-09-03T10:42:00Z">
        <w:r>
          <w:rPr>
            <w:rFonts w:eastAsia="Calibri"/>
            <w:color w:val="auto"/>
            <w:szCs w:val="24"/>
            <w:lang w:bidi="en-US"/>
          </w:rPr>
          <w:t xml:space="preserve">Collecting </w:t>
        </w:r>
      </w:ins>
      <w:ins w:id="45" w:author="Nguyen, Hoa" w:date="2020-06-30T11:51:00Z">
        <w:r w:rsidR="00556E6D" w:rsidRPr="00C011D5">
          <w:rPr>
            <w:rFonts w:eastAsia="Calibri"/>
            <w:color w:val="auto"/>
            <w:szCs w:val="24"/>
            <w:lang w:bidi="en-US"/>
          </w:rPr>
          <w:t xml:space="preserve">Employee </w:t>
        </w:r>
      </w:ins>
      <w:ins w:id="46" w:author="Nguyen, Hoa [2]" w:date="2020-09-03T10:43:00Z">
        <w:r>
          <w:rPr>
            <w:rFonts w:eastAsia="Calibri"/>
            <w:color w:val="auto"/>
            <w:szCs w:val="24"/>
            <w:lang w:bidi="en-US"/>
          </w:rPr>
          <w:t>Accounts Receivable-</w:t>
        </w:r>
      </w:ins>
      <w:ins w:id="47" w:author="Nguyen, Hoa" w:date="2020-06-30T11:51:00Z">
        <w:r w:rsidR="00556E6D" w:rsidRPr="00C011D5">
          <w:rPr>
            <w:rFonts w:eastAsia="Calibri"/>
            <w:color w:val="auto"/>
            <w:szCs w:val="24"/>
            <w:lang w:bidi="en-US"/>
          </w:rPr>
          <w:t xml:space="preserve">SAM section 8116.3 and </w:t>
        </w:r>
        <w:r w:rsidR="00556E6D">
          <w:rPr>
            <w:rFonts w:eastAsia="Calibri"/>
            <w:color w:val="auto"/>
            <w:szCs w:val="24"/>
            <w:lang w:bidi="en-US"/>
          </w:rPr>
          <w:t>8293.2</w:t>
        </w:r>
      </w:ins>
    </w:p>
    <w:p w14:paraId="06A3B9E4" w14:textId="77777777" w:rsidR="00556E6D" w:rsidRPr="00C011D5" w:rsidRDefault="00556E6D" w:rsidP="00556E6D">
      <w:pPr>
        <w:numPr>
          <w:ilvl w:val="0"/>
          <w:numId w:val="12"/>
        </w:numPr>
        <w:spacing w:after="0" w:line="240" w:lineRule="auto"/>
        <w:ind w:left="360" w:hanging="270"/>
        <w:rPr>
          <w:ins w:id="48" w:author="Nguyen, Hoa" w:date="2020-06-30T11:51:00Z"/>
          <w:rFonts w:eastAsia="Calibri"/>
          <w:color w:val="auto"/>
          <w:szCs w:val="24"/>
          <w:lang w:bidi="en-US"/>
        </w:rPr>
      </w:pPr>
      <w:ins w:id="49" w:author="Nguyen, Hoa" w:date="2020-06-30T11:51:00Z">
        <w:r>
          <w:rPr>
            <w:rFonts w:eastAsia="Calibri"/>
            <w:color w:val="auto"/>
            <w:szCs w:val="24"/>
            <w:lang w:bidi="en-US"/>
          </w:rPr>
          <w:t>Collecting From Another State Agency/Department</w:t>
        </w:r>
        <w:r w:rsidRPr="00C011D5">
          <w:rPr>
            <w:rFonts w:eastAsia="Calibri"/>
            <w:color w:val="auto"/>
            <w:szCs w:val="24"/>
            <w:lang w:bidi="en-US"/>
          </w:rPr>
          <w:t xml:space="preserve">- SAM section </w:t>
        </w:r>
        <w:r>
          <w:rPr>
            <w:rFonts w:eastAsia="Calibri"/>
            <w:color w:val="auto"/>
            <w:szCs w:val="24"/>
            <w:lang w:bidi="en-US"/>
          </w:rPr>
          <w:t>8293.</w:t>
        </w:r>
      </w:ins>
      <w:ins w:id="50" w:author="Nguyen, Hoa [2]" w:date="2020-09-09T12:49:00Z">
        <w:r w:rsidR="00B600F6">
          <w:rPr>
            <w:rFonts w:eastAsia="Calibri"/>
            <w:color w:val="auto"/>
            <w:szCs w:val="24"/>
            <w:lang w:bidi="en-US"/>
          </w:rPr>
          <w:t>3</w:t>
        </w:r>
      </w:ins>
    </w:p>
    <w:p w14:paraId="521F0F1B" w14:textId="77777777" w:rsidR="00556E6D" w:rsidRPr="00C011D5" w:rsidRDefault="00556E6D" w:rsidP="00556E6D">
      <w:pPr>
        <w:spacing w:after="0" w:line="240" w:lineRule="auto"/>
        <w:ind w:left="0" w:firstLine="0"/>
        <w:rPr>
          <w:ins w:id="51" w:author="Nguyen, Hoa" w:date="2020-06-30T11:51:00Z"/>
          <w:rFonts w:eastAsia="Calibri"/>
          <w:color w:val="auto"/>
          <w:szCs w:val="24"/>
          <w:lang w:bidi="en-US"/>
        </w:rPr>
      </w:pPr>
    </w:p>
    <w:p w14:paraId="0C937041" w14:textId="77777777" w:rsidR="00556E6D" w:rsidRPr="00C011D5" w:rsidRDefault="00556E6D" w:rsidP="00556E6D">
      <w:pPr>
        <w:spacing w:after="0" w:line="240" w:lineRule="auto"/>
        <w:ind w:left="0" w:firstLine="0"/>
        <w:rPr>
          <w:ins w:id="52" w:author="Nguyen, Hoa" w:date="2020-06-30T11:51:00Z"/>
          <w:rFonts w:eastAsia="Calibri"/>
          <w:color w:val="auto"/>
          <w:szCs w:val="24"/>
          <w:lang w:bidi="en-US"/>
        </w:rPr>
      </w:pPr>
      <w:ins w:id="53" w:author="Nguyen, Hoa" w:date="2020-06-30T11:51:00Z">
        <w:r w:rsidRPr="00C011D5">
          <w:rPr>
            <w:rFonts w:eastAsia="Calibri"/>
            <w:color w:val="auto"/>
            <w:szCs w:val="24"/>
            <w:lang w:bidi="en-US"/>
          </w:rPr>
          <w:t>ARs include revolving fund advances issued to employees. The longer ARs and revolving fund advances remain outstanding, the greater the risk they may become uncollectible, resulting in the loss of state funds.</w:t>
        </w:r>
      </w:ins>
    </w:p>
    <w:p w14:paraId="0F46213E" w14:textId="77777777" w:rsidR="00556E6D" w:rsidRPr="00C011D5" w:rsidRDefault="00556E6D" w:rsidP="00556E6D">
      <w:pPr>
        <w:spacing w:after="0" w:line="240" w:lineRule="auto"/>
        <w:ind w:left="0" w:firstLine="0"/>
        <w:rPr>
          <w:ins w:id="54" w:author="Nguyen, Hoa" w:date="2020-06-30T11:51:00Z"/>
          <w:rFonts w:eastAsia="Calibri"/>
          <w:color w:val="auto"/>
          <w:szCs w:val="24"/>
          <w:lang w:bidi="en-US"/>
        </w:rPr>
      </w:pPr>
    </w:p>
    <w:p w14:paraId="107600C6" w14:textId="4E3FFAB0" w:rsidR="00F92FB1" w:rsidRDefault="00556E6D" w:rsidP="00F92FB1">
      <w:pPr>
        <w:spacing w:after="0" w:line="240" w:lineRule="auto"/>
        <w:ind w:left="0" w:firstLine="0"/>
        <w:rPr>
          <w:rFonts w:eastAsia="Calibri"/>
          <w:color w:val="auto"/>
          <w:szCs w:val="24"/>
          <w:lang w:bidi="en-US"/>
        </w:rPr>
      </w:pPr>
      <w:ins w:id="55" w:author="Nguyen, Hoa" w:date="2020-06-30T11:51:00Z">
        <w:r w:rsidRPr="00C011D5">
          <w:rPr>
            <w:rFonts w:eastAsia="Calibri"/>
            <w:color w:val="auto"/>
            <w:szCs w:val="24"/>
            <w:lang w:bidi="en-US"/>
          </w:rPr>
          <w:t xml:space="preserve">If the AR is from former state employees, follow the collection procedures for Non-Employee ARs. In addition, notify the SCO, Division of Personnel/Payroll Services of the situation by sending a Personnel Action Request form, </w:t>
        </w:r>
        <w:r>
          <w:fldChar w:fldCharType="begin"/>
        </w:r>
        <w:r>
          <w:instrText xml:space="preserve"> HYPERLINK "https://www.documents.dgs.ca.gov/dgs/fmc/pdf/std680A.pdf" </w:instrText>
        </w:r>
        <w:r>
          <w:fldChar w:fldCharType="separate"/>
        </w:r>
        <w:r w:rsidRPr="00C011D5">
          <w:rPr>
            <w:rFonts w:eastAsia="Calibri"/>
            <w:color w:val="0563C1"/>
            <w:szCs w:val="24"/>
            <w:u w:val="single"/>
            <w:lang w:bidi="en-US"/>
          </w:rPr>
          <w:t>STD. 680A</w:t>
        </w:r>
        <w:r>
          <w:rPr>
            <w:rFonts w:eastAsia="Calibri"/>
            <w:color w:val="0563C1"/>
            <w:szCs w:val="24"/>
            <w:u w:val="single"/>
            <w:lang w:bidi="en-US"/>
          </w:rPr>
          <w:fldChar w:fldCharType="end"/>
        </w:r>
        <w:r w:rsidRPr="00C011D5">
          <w:rPr>
            <w:rFonts w:eastAsia="Calibri"/>
            <w:color w:val="auto"/>
            <w:szCs w:val="24"/>
            <w:lang w:bidi="en-US"/>
          </w:rPr>
          <w:t xml:space="preserve">, and ask to be notified if the person reenters state service. See SAM section </w:t>
        </w:r>
        <w:r>
          <w:fldChar w:fldCharType="begin"/>
        </w:r>
        <w:r>
          <w:instrText xml:space="preserve"> HYPERLINK "https://www.dgsapps.dgs.ca.gov/documents/sam/SamPrint/new/sam_master/sam_master_file/chap8500/8593.3.pdf" </w:instrText>
        </w:r>
        <w:r>
          <w:fldChar w:fldCharType="separate"/>
        </w:r>
        <w:r w:rsidRPr="00C011D5">
          <w:rPr>
            <w:rFonts w:eastAsia="Calibri"/>
            <w:color w:val="0563C1"/>
            <w:szCs w:val="24"/>
            <w:u w:val="single"/>
            <w:lang w:bidi="en-US"/>
          </w:rPr>
          <w:t>8593.</w:t>
        </w:r>
        <w:r>
          <w:rPr>
            <w:rFonts w:eastAsia="Calibri"/>
            <w:color w:val="0563C1"/>
            <w:szCs w:val="24"/>
            <w:u w:val="single"/>
            <w:lang w:bidi="en-US"/>
          </w:rPr>
          <w:fldChar w:fldCharType="end"/>
        </w:r>
      </w:ins>
      <w:ins w:id="56" w:author="Nguyen, Hoa [2]" w:date="2020-09-09T12:50:00Z">
        <w:r w:rsidR="00B600F6">
          <w:rPr>
            <w:rFonts w:eastAsia="Calibri"/>
            <w:color w:val="0563C1"/>
            <w:szCs w:val="24"/>
            <w:u w:val="single"/>
            <w:lang w:bidi="en-US"/>
          </w:rPr>
          <w:t>3</w:t>
        </w:r>
      </w:ins>
      <w:r w:rsidR="00B600F6" w:rsidRPr="00C011D5">
        <w:rPr>
          <w:rFonts w:eastAsia="Calibri"/>
          <w:color w:val="auto"/>
          <w:szCs w:val="24"/>
          <w:lang w:bidi="en-US"/>
        </w:rPr>
        <w:t xml:space="preserve"> </w:t>
      </w:r>
    </w:p>
    <w:p w14:paraId="1A0856B7" w14:textId="77777777" w:rsidR="00F92FB1" w:rsidRDefault="00F92FB1" w:rsidP="00F92FB1">
      <w:pPr>
        <w:spacing w:after="0" w:line="240" w:lineRule="auto"/>
        <w:ind w:left="0" w:firstLine="0"/>
        <w:rPr>
          <w:rFonts w:eastAsia="Calibri"/>
          <w:color w:val="auto"/>
          <w:szCs w:val="24"/>
          <w:lang w:bidi="en-US"/>
        </w:rPr>
      </w:pPr>
    </w:p>
    <w:p w14:paraId="4CF37974" w14:textId="0462EF08" w:rsidR="00EB0135" w:rsidRPr="00F92FB1" w:rsidRDefault="00584239" w:rsidP="00F92FB1">
      <w:pPr>
        <w:spacing w:after="0" w:line="240" w:lineRule="auto"/>
        <w:ind w:left="0" w:firstLine="0"/>
        <w:rPr>
          <w:ins w:id="57" w:author="Rupi Singh" w:date="2020-07-10T09:55:00Z"/>
          <w:rFonts w:eastAsia="Calibri"/>
          <w:color w:val="auto"/>
          <w:szCs w:val="24"/>
          <w:lang w:bidi="en-US"/>
        </w:rPr>
      </w:pPr>
      <w:ins w:id="58" w:author="Nguyen, Hoa [2]" w:date="2020-10-15T19:23:00Z">
        <w:r>
          <w:rPr>
            <w:noProof/>
          </w:rPr>
          <mc:AlternateContent>
            <mc:Choice Requires="wps">
              <w:drawing>
                <wp:anchor distT="45720" distB="45720" distL="114300" distR="114300" simplePos="0" relativeHeight="251659264" behindDoc="1" locked="0" layoutInCell="1" allowOverlap="1" wp14:anchorId="20F0A54A" wp14:editId="60B7207F">
                  <wp:simplePos x="0" y="0"/>
                  <wp:positionH relativeFrom="margin">
                    <wp:posOffset>5319423</wp:posOffset>
                  </wp:positionH>
                  <wp:positionV relativeFrom="paragraph">
                    <wp:posOffset>1270221</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923B5A" w14:textId="77777777" w:rsidR="00584239" w:rsidRDefault="00584239" w:rsidP="0058423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781172B" w14:textId="77777777" w:rsidR="00BF7C40" w:rsidRDefault="00584239" w:rsidP="00BF7C40">
                              <w:pPr>
                                <w:rPr>
                                  <w:rFonts w:ascii="Ink Free" w:hAnsi="Ink Free"/>
                                  <w:sz w:val="18"/>
                                  <w:szCs w:val="18"/>
                                </w:rPr>
                              </w:pPr>
                              <w:r>
                                <w:rPr>
                                  <w:rFonts w:ascii="Ink Free" w:hAnsi="Ink Free"/>
                                  <w:sz w:val="18"/>
                                  <w:szCs w:val="18"/>
                                </w:rPr>
                                <w:t xml:space="preserve">RS   </w:t>
                              </w:r>
                              <w:r w:rsidR="00BF7C40">
                                <w:rPr>
                                  <w:rFonts w:ascii="Ink Free" w:hAnsi="Ink Free"/>
                                  <w:sz w:val="18"/>
                                  <w:szCs w:val="18"/>
                                </w:rPr>
                                <w:t>10/27/2020</w:t>
                              </w:r>
                            </w:p>
                            <w:p w14:paraId="7BFBD989" w14:textId="77777777" w:rsidR="00584239" w:rsidRDefault="00584239" w:rsidP="00584239">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F0A54A" id="_x0000_t202" coordsize="21600,21600" o:spt="202" path="m,l,21600r21600,l21600,xe">
                  <v:stroke joinstyle="miter"/>
                  <v:path gradientshapeok="t" o:connecttype="rect"/>
                </v:shapetype>
                <v:shape id="Text Box 1" o:spid="_x0000_s1026" type="#_x0000_t202" style="position:absolute;margin-left:418.85pt;margin-top:100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" stroked="f">
                  <v:textbox>
                    <w:txbxContent>
                      <w:p w14:paraId="63923B5A" w14:textId="77777777" w:rsidR="00584239" w:rsidRDefault="00584239" w:rsidP="0058423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781172B" w14:textId="77777777" w:rsidR="00BF7C40" w:rsidRDefault="00584239" w:rsidP="00BF7C40">
                        <w:pPr>
                          <w:rPr>
                            <w:rFonts w:ascii="Ink Free" w:hAnsi="Ink Free"/>
                            <w:sz w:val="18"/>
                            <w:szCs w:val="18"/>
                          </w:rPr>
                        </w:pPr>
                        <w:r>
                          <w:rPr>
                            <w:rFonts w:ascii="Ink Free" w:hAnsi="Ink Free"/>
                            <w:sz w:val="18"/>
                            <w:szCs w:val="18"/>
                          </w:rPr>
                          <w:t xml:space="preserve">RS   </w:t>
                        </w:r>
                        <w:r w:rsidR="00BF7C40">
                          <w:rPr>
                            <w:rFonts w:ascii="Ink Free" w:hAnsi="Ink Free"/>
                            <w:sz w:val="18"/>
                            <w:szCs w:val="18"/>
                          </w:rPr>
                          <w:t>10/27/2020</w:t>
                        </w:r>
                      </w:p>
                      <w:p w14:paraId="7BFBD989" w14:textId="77777777" w:rsidR="00584239" w:rsidRDefault="00584239" w:rsidP="00584239">
                        <w:pPr>
                          <w:rPr>
                            <w:rFonts w:ascii="Ink Free" w:hAnsi="Ink Free"/>
                            <w:sz w:val="18"/>
                            <w:szCs w:val="18"/>
                          </w:rPr>
                        </w:pPr>
                      </w:p>
                    </w:txbxContent>
                  </v:textbox>
                  <w10:wrap anchorx="margin"/>
                </v:shape>
              </w:pict>
            </mc:Fallback>
          </mc:AlternateContent>
        </w:r>
      </w:ins>
      <w:ins w:id="59" w:author="Rupi Singh" w:date="2020-07-10T09:55:00Z">
        <w:r w:rsidR="00EB0135">
          <w:br w:type="page"/>
        </w:r>
        <w:bookmarkStart w:id="60" w:name="_GoBack"/>
        <w:bookmarkEnd w:id="60"/>
      </w:ins>
    </w:p>
    <w:p w14:paraId="33874237" w14:textId="77777777" w:rsidR="00B34145" w:rsidRPr="00B34145" w:rsidRDefault="00B34145">
      <w:pPr>
        <w:tabs>
          <w:tab w:val="left" w:pos="7920"/>
        </w:tabs>
        <w:spacing w:after="0" w:line="259" w:lineRule="auto"/>
        <w:ind w:left="0" w:firstLine="0"/>
        <w:pPrChange w:id="61" w:author="Nguyen, Hoa" w:date="2020-06-30T14:54:00Z">
          <w:pPr>
            <w:tabs>
              <w:tab w:val="right" w:pos="9363"/>
            </w:tabs>
            <w:spacing w:after="0" w:line="265" w:lineRule="auto"/>
            <w:ind w:left="-1" w:firstLine="0"/>
          </w:pPr>
        </w:pPrChange>
      </w:pPr>
      <w:r w:rsidRPr="00B34145">
        <w:rPr>
          <w:b/>
        </w:rPr>
        <w:lastRenderedPageBreak/>
        <w:t>COLLECTI</w:t>
      </w:r>
      <w:ins w:id="62" w:author="Nguyen, Hoa" w:date="2020-06-30T11:49:00Z">
        <w:r w:rsidRPr="00B34145">
          <w:rPr>
            <w:b/>
          </w:rPr>
          <w:t>NG</w:t>
        </w:r>
      </w:ins>
      <w:del w:id="63" w:author="Nguyen, Hoa" w:date="2020-06-30T11:49:00Z">
        <w:r w:rsidRPr="00B34145" w:rsidDel="00556E6D">
          <w:rPr>
            <w:b/>
          </w:rPr>
          <w:delText>ON</w:delText>
        </w:r>
      </w:del>
      <w:r w:rsidRPr="00B34145">
        <w:rPr>
          <w:b/>
        </w:rPr>
        <w:t xml:space="preserve"> </w:t>
      </w:r>
      <w:del w:id="64" w:author="Nguyen, Hoa" w:date="2020-06-30T11:49:00Z">
        <w:r w:rsidRPr="00B34145" w:rsidDel="00556E6D">
          <w:rPr>
            <w:b/>
          </w:rPr>
          <w:delText xml:space="preserve">PROCEDURES </w:delText>
        </w:r>
      </w:del>
      <w:ins w:id="65" w:author="Nguyen, Hoa" w:date="2020-06-30T11:49:00Z">
        <w:r w:rsidRPr="00B34145">
          <w:rPr>
            <w:b/>
          </w:rPr>
          <w:t xml:space="preserve">RECEIVABLES </w:t>
        </w:r>
      </w:ins>
      <w:r w:rsidRPr="00B34145">
        <w:rPr>
          <w:b/>
        </w:rPr>
        <w:tab/>
      </w:r>
      <w:ins w:id="66" w:author="Nguyen, Hoa" w:date="2020-06-30T11:49:00Z">
        <w:r w:rsidRPr="00B34145">
          <w:rPr>
            <w:b/>
          </w:rPr>
          <w:t>8293</w:t>
        </w:r>
      </w:ins>
      <w:r w:rsidRPr="00B34145">
        <w:rPr>
          <w:b/>
        </w:rPr>
        <w:t xml:space="preserve"> </w:t>
      </w:r>
    </w:p>
    <w:p w14:paraId="6704011C" w14:textId="77777777" w:rsidR="00B34145" w:rsidRPr="00B34145" w:rsidRDefault="00B34145" w:rsidP="00B34145">
      <w:pPr>
        <w:spacing w:after="0" w:line="259" w:lineRule="auto"/>
        <w:ind w:left="0" w:firstLine="0"/>
      </w:pPr>
      <w:r w:rsidRPr="00B34145">
        <w:t xml:space="preserve">(Revised </w:t>
      </w:r>
      <w:del w:id="67" w:author="Nguyen, Hoa [2]" w:date="2020-09-01T18:15:00Z">
        <w:r w:rsidRPr="00B34145" w:rsidDel="00D470E4">
          <w:delText>03/12</w:delText>
        </w:r>
      </w:del>
      <w:ins w:id="68" w:author="Nguyen, Hoa [2]" w:date="2020-09-01T18:15:00Z">
        <w:r w:rsidR="007B20D1">
          <w:t xml:space="preserve"> 10</w:t>
        </w:r>
        <w:r w:rsidR="00D470E4">
          <w:t xml:space="preserve">/2020 </w:t>
        </w:r>
      </w:ins>
      <w:ins w:id="69" w:author="Nguyen, Hoa" w:date="2020-06-30T11:50:00Z">
        <w:r w:rsidRPr="00B34145">
          <w:t>and renumbered from 8776.5</w:t>
        </w:r>
      </w:ins>
      <w:r w:rsidRPr="00B34145">
        <w:t xml:space="preserve">) </w:t>
      </w:r>
    </w:p>
    <w:p w14:paraId="1FAB73CE" w14:textId="77777777" w:rsidR="00B34145" w:rsidRDefault="00B34145" w:rsidP="00606BA9">
      <w:pPr>
        <w:spacing w:after="0" w:line="259" w:lineRule="auto"/>
        <w:ind w:left="0" w:firstLine="0"/>
        <w:rPr>
          <w:ins w:id="70" w:author="Nguyen, Hoa" w:date="2020-06-30T11:52:00Z"/>
        </w:rPr>
      </w:pPr>
    </w:p>
    <w:p w14:paraId="0F865724" w14:textId="77777777" w:rsidR="00556E6D" w:rsidRPr="00C011D5" w:rsidRDefault="00556E6D" w:rsidP="00556E6D">
      <w:pPr>
        <w:ind w:left="0"/>
        <w:rPr>
          <w:ins w:id="71" w:author="Nguyen, Hoa" w:date="2020-06-30T11:52:00Z"/>
          <w:b/>
          <w:bCs/>
          <w:szCs w:val="24"/>
        </w:rPr>
      </w:pPr>
      <w:ins w:id="72" w:author="Nguyen, Hoa" w:date="2020-06-30T11:52:00Z">
        <w:r w:rsidRPr="00C011D5">
          <w:rPr>
            <w:b/>
            <w:bCs/>
            <w:szCs w:val="24"/>
          </w:rPr>
          <w:t>Collection Best Practices</w:t>
        </w:r>
      </w:ins>
    </w:p>
    <w:p w14:paraId="2FC9C77C" w14:textId="77777777" w:rsidR="00556E6D" w:rsidRPr="00C011D5" w:rsidRDefault="00556E6D" w:rsidP="00556E6D">
      <w:pPr>
        <w:ind w:left="0"/>
        <w:rPr>
          <w:ins w:id="73" w:author="Nguyen, Hoa" w:date="2020-06-30T11:52:00Z"/>
          <w:b/>
          <w:bCs/>
          <w:sz w:val="16"/>
          <w:szCs w:val="16"/>
        </w:rPr>
      </w:pPr>
    </w:p>
    <w:p w14:paraId="6AF6BDDB" w14:textId="77777777" w:rsidR="00556E6D" w:rsidRPr="00C011D5" w:rsidRDefault="00556E6D" w:rsidP="00556E6D">
      <w:pPr>
        <w:ind w:left="0"/>
        <w:rPr>
          <w:ins w:id="74" w:author="Nguyen, Hoa" w:date="2020-06-30T11:52:00Z"/>
          <w:rFonts w:eastAsia="Calibri"/>
          <w:szCs w:val="24"/>
        </w:rPr>
      </w:pPr>
      <w:ins w:id="75" w:author="Nguyen, Hoa" w:date="2020-06-30T11:52:00Z">
        <w:r w:rsidRPr="00C011D5">
          <w:rPr>
            <w:rFonts w:eastAsia="Calibri"/>
            <w:szCs w:val="24"/>
          </w:rPr>
          <w:t>Agencies/departments should use collection best practices that are cost effective and consistent with their program goals and legal authority. Below are collection best practices that should be used when practical:</w:t>
        </w:r>
      </w:ins>
    </w:p>
    <w:p w14:paraId="16DE6449" w14:textId="77777777" w:rsidR="00556E6D" w:rsidRPr="00C011D5" w:rsidRDefault="00556E6D" w:rsidP="00556E6D">
      <w:pPr>
        <w:ind w:left="0"/>
        <w:rPr>
          <w:ins w:id="76" w:author="Nguyen, Hoa" w:date="2020-06-30T11:52:00Z"/>
          <w:rFonts w:eastAsia="Calibri"/>
          <w:szCs w:val="24"/>
        </w:rPr>
      </w:pPr>
    </w:p>
    <w:p w14:paraId="6CBA0362" w14:textId="77777777" w:rsidR="00556E6D" w:rsidRPr="00C011D5" w:rsidRDefault="00556E6D" w:rsidP="00556E6D">
      <w:pPr>
        <w:numPr>
          <w:ilvl w:val="0"/>
          <w:numId w:val="13"/>
        </w:numPr>
        <w:ind w:left="360"/>
        <w:contextualSpacing/>
        <w:rPr>
          <w:ins w:id="77" w:author="Nguyen, Hoa" w:date="2020-06-30T11:52:00Z"/>
          <w:rFonts w:eastAsia="Calibri"/>
          <w:szCs w:val="24"/>
        </w:rPr>
      </w:pPr>
      <w:ins w:id="78" w:author="Nguyen, Hoa" w:date="2020-06-30T11:52:00Z">
        <w:r w:rsidRPr="00C011D5">
          <w:rPr>
            <w:rFonts w:eastAsia="Calibri"/>
            <w:szCs w:val="24"/>
          </w:rPr>
          <w:t>Obtain identification numbers from customers when possible (</w:t>
        </w:r>
      </w:ins>
      <w:ins w:id="79" w:author="Nguyen, Hoa [2]" w:date="2020-10-06T16:06:00Z">
        <w:r w:rsidR="007B20D1">
          <w:rPr>
            <w:rFonts w:eastAsia="Calibri"/>
            <w:szCs w:val="24"/>
          </w:rPr>
          <w:t>e.g.</w:t>
        </w:r>
      </w:ins>
      <w:r w:rsidR="007B20D1">
        <w:rPr>
          <w:rFonts w:eastAsia="Calibri"/>
          <w:szCs w:val="24"/>
        </w:rPr>
        <w:t>,</w:t>
      </w:r>
      <w:r w:rsidR="007B20D1" w:rsidRPr="00C011D5">
        <w:rPr>
          <w:rFonts w:eastAsia="Calibri"/>
          <w:szCs w:val="24"/>
        </w:rPr>
        <w:t xml:space="preserve"> </w:t>
      </w:r>
      <w:ins w:id="80" w:author="Nguyen, Hoa [2]" w:date="2020-10-06T16:07:00Z">
        <w:r w:rsidR="007B20D1">
          <w:rPr>
            <w:rFonts w:eastAsia="Calibri"/>
            <w:szCs w:val="24"/>
          </w:rPr>
          <w:t>federal</w:t>
        </w:r>
      </w:ins>
      <w:ins w:id="81" w:author="Nguyen, Hoa" w:date="2020-06-30T11:52:00Z">
        <w:r w:rsidRPr="00C011D5">
          <w:rPr>
            <w:rFonts w:eastAsia="Calibri"/>
            <w:szCs w:val="24"/>
          </w:rPr>
          <w:t xml:space="preserve"> identification number, driver’s license number, or other tax payer identification number).</w:t>
        </w:r>
      </w:ins>
    </w:p>
    <w:p w14:paraId="3720AFA7" w14:textId="77777777" w:rsidR="00556E6D" w:rsidRPr="00C011D5" w:rsidRDefault="00556E6D" w:rsidP="00556E6D">
      <w:pPr>
        <w:numPr>
          <w:ilvl w:val="0"/>
          <w:numId w:val="13"/>
        </w:numPr>
        <w:ind w:left="360"/>
        <w:contextualSpacing/>
        <w:rPr>
          <w:ins w:id="82" w:author="Nguyen, Hoa" w:date="2020-06-30T11:52:00Z"/>
          <w:rFonts w:eastAsia="Calibri"/>
          <w:szCs w:val="24"/>
        </w:rPr>
      </w:pPr>
      <w:ins w:id="83" w:author="Nguyen, Hoa" w:date="2020-06-30T11:52:00Z">
        <w:r w:rsidRPr="00C011D5">
          <w:rPr>
            <w:rFonts w:eastAsia="Calibri"/>
            <w:szCs w:val="24"/>
          </w:rPr>
          <w:t xml:space="preserve">Make contact with </w:t>
        </w:r>
      </w:ins>
      <w:ins w:id="84" w:author="Nguyen, Hoa [2]" w:date="2020-10-06T16:08:00Z">
        <w:r w:rsidR="007B20D1">
          <w:rPr>
            <w:rFonts w:eastAsia="Calibri"/>
            <w:szCs w:val="24"/>
          </w:rPr>
          <w:t>the</w:t>
        </w:r>
      </w:ins>
      <w:ins w:id="85" w:author="Rupi Singh" w:date="2020-09-10T13:26:00Z">
        <w:r w:rsidR="00464F1A">
          <w:rPr>
            <w:rFonts w:eastAsia="Calibri"/>
            <w:szCs w:val="24"/>
          </w:rPr>
          <w:t xml:space="preserve"> </w:t>
        </w:r>
      </w:ins>
      <w:ins w:id="86" w:author="Nguyen, Hoa" w:date="2020-06-30T11:52:00Z">
        <w:r w:rsidRPr="00C011D5">
          <w:rPr>
            <w:rFonts w:eastAsia="Calibri"/>
            <w:szCs w:val="24"/>
          </w:rPr>
          <w:t>debtor as soon as the debt is due, but no later than 30 days. The agency/department stands a better chance of collecting accounts the more quickly it acts.</w:t>
        </w:r>
      </w:ins>
    </w:p>
    <w:p w14:paraId="7BFF669E" w14:textId="77777777" w:rsidR="0014215F" w:rsidRPr="00C011D5" w:rsidRDefault="0014215F" w:rsidP="0014215F">
      <w:pPr>
        <w:numPr>
          <w:ilvl w:val="0"/>
          <w:numId w:val="13"/>
        </w:numPr>
        <w:ind w:left="360"/>
        <w:contextualSpacing/>
        <w:rPr>
          <w:ins w:id="87" w:author="Nguyen, Hoa" w:date="2020-06-30T12:00:00Z"/>
          <w:rFonts w:eastAsia="Calibri"/>
          <w:szCs w:val="24"/>
        </w:rPr>
      </w:pPr>
      <w:ins w:id="88" w:author="Nguyen, Hoa" w:date="2020-06-30T12:00:00Z">
        <w:r w:rsidRPr="00C011D5">
          <w:rPr>
            <w:rFonts w:eastAsia="Calibri"/>
            <w:szCs w:val="24"/>
          </w:rPr>
          <w:t>Send an invoice and three separate notices of non-payment</w:t>
        </w:r>
      </w:ins>
      <w:ins w:id="89" w:author="Nguyen, Hoa [2]" w:date="2020-09-01T16:06:00Z">
        <w:r w:rsidR="00095C50">
          <w:rPr>
            <w:rFonts w:eastAsia="Calibri"/>
            <w:szCs w:val="24"/>
          </w:rPr>
          <w:t xml:space="preserve"> also known as </w:t>
        </w:r>
        <w:r w:rsidR="008517A3">
          <w:rPr>
            <w:rFonts w:eastAsia="Calibri"/>
            <w:szCs w:val="24"/>
          </w:rPr>
          <w:t>dunning letter</w:t>
        </w:r>
      </w:ins>
      <w:ins w:id="90" w:author="Nguyen, Hoa" w:date="2020-06-30T12:00:00Z">
        <w:r w:rsidRPr="00C011D5">
          <w:rPr>
            <w:rFonts w:eastAsia="Calibri"/>
            <w:szCs w:val="24"/>
          </w:rPr>
          <w:t xml:space="preserve">. </w:t>
        </w:r>
        <w:r w:rsidRPr="00C011D5">
          <w:t xml:space="preserve">At a minimum, the first notice should be sent within 30 days of when the receivable arises. Usually the notices are sent at 30-day intervals. However, </w:t>
        </w:r>
      </w:ins>
      <w:ins w:id="91" w:author="Nguyen, Hoa [2]" w:date="2020-09-01T16:06:00Z">
        <w:r w:rsidR="008517A3">
          <w:t>agencies/</w:t>
        </w:r>
      </w:ins>
      <w:ins w:id="92" w:author="Nguyen, Hoa" w:date="2020-06-30T12:00:00Z">
        <w:r w:rsidRPr="00C011D5">
          <w:t>departments may consider sending notices at intervals sooner than 30 days if it will improve the chances of receiving</w:t>
        </w:r>
      </w:ins>
      <w:ins w:id="93" w:author="Nguyen, Hoa [2]" w:date="2020-09-09T12:50:00Z">
        <w:r w:rsidR="00B600F6">
          <w:t xml:space="preserve"> payments</w:t>
        </w:r>
      </w:ins>
      <w:ins w:id="94" w:author="Nguyen, Hoa" w:date="2020-06-30T12:00:00Z">
        <w:r w:rsidRPr="00C011D5">
          <w:t xml:space="preserve">. These notices should include </w:t>
        </w:r>
      </w:ins>
      <w:ins w:id="95" w:author="Nguyen, Hoa [2]" w:date="2020-10-06T16:08:00Z">
        <w:r w:rsidR="007B20D1">
          <w:t>the</w:t>
        </w:r>
      </w:ins>
      <w:r w:rsidR="007B20D1">
        <w:t xml:space="preserve"> </w:t>
      </w:r>
      <w:ins w:id="96" w:author="Nguyen, Hoa" w:date="2020-06-30T12:00:00Z">
        <w:r w:rsidRPr="00C011D5">
          <w:t>potential consequences of not paying timely.</w:t>
        </w:r>
      </w:ins>
    </w:p>
    <w:p w14:paraId="1010AA25" w14:textId="77777777" w:rsidR="0014215F" w:rsidRPr="00C011D5" w:rsidRDefault="0014215F" w:rsidP="0014215F">
      <w:pPr>
        <w:numPr>
          <w:ilvl w:val="0"/>
          <w:numId w:val="13"/>
        </w:numPr>
        <w:ind w:left="360"/>
        <w:contextualSpacing/>
        <w:rPr>
          <w:ins w:id="97" w:author="Nguyen, Hoa" w:date="2020-06-30T12:00:00Z"/>
          <w:rFonts w:eastAsia="Calibri"/>
          <w:szCs w:val="24"/>
        </w:rPr>
      </w:pPr>
      <w:ins w:id="98" w:author="Nguyen, Hoa" w:date="2020-06-30T12:00:00Z">
        <w:r w:rsidRPr="00C011D5">
          <w:rPr>
            <w:rFonts w:eastAsia="Calibri"/>
            <w:szCs w:val="24"/>
          </w:rPr>
          <w:t xml:space="preserve">Consider a payment plan that allows debtors to pay back their debt over time in instances where the debtor is unable to pay in full. </w:t>
        </w:r>
      </w:ins>
    </w:p>
    <w:p w14:paraId="6A5C12E6" w14:textId="77777777" w:rsidR="0014215F" w:rsidRPr="00C011D5" w:rsidRDefault="0014215F" w:rsidP="0014215F">
      <w:pPr>
        <w:numPr>
          <w:ilvl w:val="0"/>
          <w:numId w:val="13"/>
        </w:numPr>
        <w:ind w:left="360"/>
        <w:contextualSpacing/>
        <w:rPr>
          <w:ins w:id="99" w:author="Nguyen, Hoa" w:date="2020-06-30T12:00:00Z"/>
          <w:rFonts w:eastAsia="Calibri"/>
          <w:szCs w:val="24"/>
        </w:rPr>
      </w:pPr>
      <w:ins w:id="100" w:author="Nguyen, Hoa" w:date="2020-06-30T12:00:00Z">
        <w:r w:rsidRPr="00C011D5">
          <w:rPr>
            <w:rFonts w:eastAsia="Calibri"/>
            <w:szCs w:val="24"/>
          </w:rPr>
          <w:t xml:space="preserve">Withhold permits/license/registration until outstanding receivables are paid. </w:t>
        </w:r>
      </w:ins>
    </w:p>
    <w:p w14:paraId="694DEA01" w14:textId="77777777" w:rsidR="0014215F" w:rsidRPr="00C011D5" w:rsidRDefault="0014215F" w:rsidP="0014215F">
      <w:pPr>
        <w:numPr>
          <w:ilvl w:val="0"/>
          <w:numId w:val="13"/>
        </w:numPr>
        <w:ind w:left="360"/>
        <w:contextualSpacing/>
        <w:rPr>
          <w:ins w:id="101" w:author="Nguyen, Hoa" w:date="2020-06-30T12:00:00Z"/>
          <w:rFonts w:eastAsia="Calibri"/>
          <w:szCs w:val="24"/>
        </w:rPr>
      </w:pPr>
      <w:ins w:id="102" w:author="Nguyen, Hoa" w:date="2020-06-30T12:00:00Z">
        <w:r w:rsidRPr="00C011D5">
          <w:rPr>
            <w:rFonts w:eastAsia="Calibri"/>
            <w:szCs w:val="24"/>
          </w:rPr>
          <w:t xml:space="preserve">Offset amounts owed to a debtor by using it to pay outstanding receivables. See SAM section </w:t>
        </w:r>
        <w:r>
          <w:rPr>
            <w:rFonts w:eastAsia="Calibri"/>
            <w:szCs w:val="24"/>
          </w:rPr>
          <w:t>8293.4</w:t>
        </w:r>
        <w:r w:rsidRPr="00C011D5">
          <w:rPr>
            <w:rFonts w:eastAsia="Calibri"/>
            <w:szCs w:val="24"/>
          </w:rPr>
          <w:t xml:space="preserve"> for offset procedures.</w:t>
        </w:r>
      </w:ins>
    </w:p>
    <w:p w14:paraId="6D170A24" w14:textId="77777777" w:rsidR="0014215F" w:rsidRPr="00C011D5" w:rsidRDefault="0014215F" w:rsidP="0014215F">
      <w:pPr>
        <w:numPr>
          <w:ilvl w:val="0"/>
          <w:numId w:val="13"/>
        </w:numPr>
        <w:ind w:left="360"/>
        <w:contextualSpacing/>
        <w:rPr>
          <w:ins w:id="103" w:author="Nguyen, Hoa" w:date="2020-06-30T12:00:00Z"/>
          <w:rFonts w:eastAsia="Calibri"/>
          <w:szCs w:val="24"/>
        </w:rPr>
      </w:pPr>
      <w:ins w:id="104" w:author="Nguyen, Hoa" w:date="2020-06-30T12:00:00Z">
        <w:r w:rsidRPr="00C011D5">
          <w:rPr>
            <w:rFonts w:eastAsia="Calibri"/>
            <w:szCs w:val="24"/>
          </w:rPr>
          <w:t>Consult with the agency/department legal staff to determine if legal action is appropriate and cost-effective.</w:t>
        </w:r>
      </w:ins>
    </w:p>
    <w:p w14:paraId="27ED08DB" w14:textId="77777777" w:rsidR="00095C50" w:rsidRDefault="0014215F" w:rsidP="0014215F">
      <w:pPr>
        <w:numPr>
          <w:ilvl w:val="0"/>
          <w:numId w:val="13"/>
        </w:numPr>
        <w:ind w:left="360"/>
        <w:contextualSpacing/>
        <w:rPr>
          <w:ins w:id="105" w:author="Nguyen, Hoa [2]" w:date="2020-09-03T10:41:00Z"/>
          <w:rFonts w:eastAsia="Calibri"/>
          <w:szCs w:val="24"/>
        </w:rPr>
      </w:pPr>
      <w:ins w:id="106" w:author="Nguyen, Hoa" w:date="2020-06-30T12:00:00Z">
        <w:r w:rsidRPr="00C011D5">
          <w:rPr>
            <w:rFonts w:eastAsia="Calibri"/>
            <w:szCs w:val="24"/>
          </w:rPr>
          <w:t>Consider using private collection agencies to supplement agency/department collection efforts</w:t>
        </w:r>
      </w:ins>
      <w:ins w:id="107" w:author="Nguyen, Hoa [2]" w:date="2020-09-03T10:40:00Z">
        <w:r w:rsidR="00095C50">
          <w:rPr>
            <w:rFonts w:eastAsia="Calibri"/>
            <w:szCs w:val="24"/>
          </w:rPr>
          <w:t xml:space="preserve"> when a determination has been made will be more cost-effective than internal collection efforts. </w:t>
        </w:r>
      </w:ins>
    </w:p>
    <w:p w14:paraId="4B79841D" w14:textId="77777777" w:rsidR="0014215F" w:rsidRPr="00C011D5" w:rsidRDefault="0014215F" w:rsidP="0014215F">
      <w:pPr>
        <w:numPr>
          <w:ilvl w:val="0"/>
          <w:numId w:val="13"/>
        </w:numPr>
        <w:ind w:left="360"/>
        <w:contextualSpacing/>
        <w:rPr>
          <w:ins w:id="108" w:author="Nguyen, Hoa" w:date="2020-06-30T12:00:00Z"/>
          <w:rFonts w:eastAsia="Calibri"/>
          <w:szCs w:val="24"/>
        </w:rPr>
      </w:pPr>
      <w:ins w:id="109" w:author="Nguyen, Hoa" w:date="2020-06-30T12:00:00Z">
        <w:r w:rsidRPr="00C011D5">
          <w:rPr>
            <w:rFonts w:eastAsia="Calibri"/>
            <w:szCs w:val="24"/>
          </w:rPr>
          <w:t>Allow debts to be paid through electronic payments, such as credit cards, debit cards and other on-line methods</w:t>
        </w:r>
      </w:ins>
      <w:ins w:id="110" w:author="Nguyen, Hoa [2]" w:date="2020-09-03T10:38:00Z">
        <w:r w:rsidR="00095C50">
          <w:rPr>
            <w:rFonts w:eastAsia="Calibri"/>
            <w:szCs w:val="24"/>
          </w:rPr>
          <w:t xml:space="preserve"> when feasible</w:t>
        </w:r>
      </w:ins>
      <w:ins w:id="111" w:author="Nguyen, Hoa" w:date="2020-06-30T12:00:00Z">
        <w:r w:rsidRPr="00C011D5">
          <w:rPr>
            <w:rFonts w:eastAsia="Calibri"/>
            <w:szCs w:val="24"/>
          </w:rPr>
          <w:t>.</w:t>
        </w:r>
      </w:ins>
    </w:p>
    <w:p w14:paraId="0FCE1C1D" w14:textId="77777777" w:rsidR="0014215F" w:rsidRPr="00C011D5" w:rsidRDefault="0014215F" w:rsidP="0014215F">
      <w:pPr>
        <w:ind w:left="0"/>
        <w:rPr>
          <w:ins w:id="112" w:author="Nguyen, Hoa" w:date="2020-06-30T12:00:00Z"/>
          <w:rFonts w:eastAsia="Calibri"/>
          <w:szCs w:val="24"/>
        </w:rPr>
      </w:pPr>
    </w:p>
    <w:p w14:paraId="71193443" w14:textId="77777777" w:rsidR="0014215F" w:rsidRPr="00C011D5" w:rsidRDefault="0014215F" w:rsidP="0014215F">
      <w:pPr>
        <w:ind w:left="710" w:firstLine="0"/>
        <w:contextualSpacing/>
        <w:rPr>
          <w:ins w:id="113" w:author="Nguyen, Hoa" w:date="2020-06-30T12:00:00Z"/>
          <w:b/>
          <w:bCs/>
          <w:szCs w:val="24"/>
        </w:rPr>
      </w:pPr>
    </w:p>
    <w:p w14:paraId="6EF6E33A" w14:textId="77777777" w:rsidR="0014215F" w:rsidRPr="00C011D5" w:rsidRDefault="0014215F" w:rsidP="0014215F">
      <w:pPr>
        <w:spacing w:after="0"/>
        <w:ind w:left="0" w:firstLine="0"/>
        <w:rPr>
          <w:ins w:id="114" w:author="Nguyen, Hoa" w:date="2020-06-30T12:00:00Z"/>
          <w:b/>
          <w:bCs/>
          <w:szCs w:val="24"/>
        </w:rPr>
      </w:pPr>
      <w:ins w:id="115" w:author="Nguyen, Hoa" w:date="2020-06-30T12:00:00Z">
        <w:r w:rsidRPr="00C011D5">
          <w:rPr>
            <w:b/>
            <w:bCs/>
            <w:szCs w:val="24"/>
          </w:rPr>
          <w:t xml:space="preserve">Statute of Limitations </w:t>
        </w:r>
      </w:ins>
    </w:p>
    <w:p w14:paraId="10780FB3" w14:textId="77777777" w:rsidR="0014215F" w:rsidRPr="00C011D5" w:rsidRDefault="0014215F" w:rsidP="0014215F">
      <w:pPr>
        <w:spacing w:after="0"/>
        <w:ind w:left="0"/>
        <w:rPr>
          <w:ins w:id="116" w:author="Nguyen, Hoa" w:date="2020-06-30T12:00:00Z"/>
          <w:b/>
          <w:bCs/>
          <w:color w:val="FF0000"/>
          <w:sz w:val="16"/>
          <w:szCs w:val="16"/>
        </w:rPr>
      </w:pPr>
    </w:p>
    <w:p w14:paraId="68FF0198" w14:textId="77777777" w:rsidR="00FB4D3D" w:rsidRDefault="0014215F" w:rsidP="0014215F">
      <w:pPr>
        <w:spacing w:after="0"/>
        <w:ind w:left="0"/>
        <w:rPr>
          <w:szCs w:val="24"/>
        </w:rPr>
      </w:pPr>
      <w:ins w:id="117" w:author="Nguyen, Hoa" w:date="2020-06-30T12:00:00Z">
        <w:r w:rsidRPr="00C011D5">
          <w:rPr>
            <w:szCs w:val="24"/>
          </w:rPr>
          <w:t xml:space="preserve">The statute of limitations to collect on different types of receivables varies. Agencies/departments should be aware of the statute of limitations to collect on their specific receivables. Monitor outstanding debts before they reach their statute of limitations to allow sufficient time to conduct thorough collection efforts. </w:t>
        </w:r>
      </w:ins>
    </w:p>
    <w:p w14:paraId="146DC5C7" w14:textId="254FCD5B" w:rsidR="0014215F" w:rsidRPr="00FC7F7D" w:rsidRDefault="00584239" w:rsidP="00653E61">
      <w:pPr>
        <w:spacing w:after="160" w:line="259" w:lineRule="auto"/>
        <w:ind w:left="0" w:firstLine="0"/>
      </w:pPr>
      <w:ins w:id="118" w:author="Nguyen, Hoa [2]" w:date="2020-10-15T19:23:00Z">
        <w:r>
          <w:rPr>
            <w:noProof/>
          </w:rPr>
          <mc:AlternateContent>
            <mc:Choice Requires="wps">
              <w:drawing>
                <wp:anchor distT="45720" distB="45720" distL="114300" distR="114300" simplePos="0" relativeHeight="251661312" behindDoc="1" locked="0" layoutInCell="1" allowOverlap="1" wp14:anchorId="0185DCE0" wp14:editId="3D5F9982">
                  <wp:simplePos x="0" y="0"/>
                  <wp:positionH relativeFrom="margin">
                    <wp:posOffset>5311472</wp:posOffset>
                  </wp:positionH>
                  <wp:positionV relativeFrom="paragraph">
                    <wp:posOffset>983974</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8BA6E" w14:textId="77777777" w:rsidR="00584239" w:rsidRDefault="00584239" w:rsidP="0058423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E628F4E" w14:textId="77777777" w:rsidR="00BF7C40" w:rsidRDefault="00584239" w:rsidP="00BF7C40">
                              <w:pPr>
                                <w:rPr>
                                  <w:rFonts w:ascii="Ink Free" w:hAnsi="Ink Free"/>
                                  <w:sz w:val="18"/>
                                  <w:szCs w:val="18"/>
                                </w:rPr>
                              </w:pPr>
                              <w:r>
                                <w:rPr>
                                  <w:rFonts w:ascii="Ink Free" w:hAnsi="Ink Free"/>
                                  <w:sz w:val="18"/>
                                  <w:szCs w:val="18"/>
                                </w:rPr>
                                <w:t xml:space="preserve">RS   </w:t>
                              </w:r>
                              <w:r w:rsidR="00BF7C40">
                                <w:rPr>
                                  <w:rFonts w:ascii="Ink Free" w:hAnsi="Ink Free"/>
                                  <w:sz w:val="18"/>
                                  <w:szCs w:val="18"/>
                                </w:rPr>
                                <w:t>10/27/2020</w:t>
                              </w:r>
                            </w:p>
                            <w:p w14:paraId="4C94F476" w14:textId="77777777" w:rsidR="00584239" w:rsidRDefault="00584239" w:rsidP="00584239">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5DCE0" id="Text Box 2" o:spid="_x0000_s1027" type="#_x0000_t202" style="position:absolute;margin-left:418.25pt;margin-top:77.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" stroked="f">
                  <v:textbox>
                    <w:txbxContent>
                      <w:p w14:paraId="6278BA6E" w14:textId="77777777" w:rsidR="00584239" w:rsidRDefault="00584239" w:rsidP="0058423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E628F4E" w14:textId="77777777" w:rsidR="00BF7C40" w:rsidRDefault="00584239" w:rsidP="00BF7C40">
                        <w:pPr>
                          <w:rPr>
                            <w:rFonts w:ascii="Ink Free" w:hAnsi="Ink Free"/>
                            <w:sz w:val="18"/>
                            <w:szCs w:val="18"/>
                          </w:rPr>
                        </w:pPr>
                        <w:r>
                          <w:rPr>
                            <w:rFonts w:ascii="Ink Free" w:hAnsi="Ink Free"/>
                            <w:sz w:val="18"/>
                            <w:szCs w:val="18"/>
                          </w:rPr>
                          <w:t xml:space="preserve">RS   </w:t>
                        </w:r>
                        <w:r w:rsidR="00BF7C40">
                          <w:rPr>
                            <w:rFonts w:ascii="Ink Free" w:hAnsi="Ink Free"/>
                            <w:sz w:val="18"/>
                            <w:szCs w:val="18"/>
                          </w:rPr>
                          <w:t>10/27/2020</w:t>
                        </w:r>
                      </w:p>
                      <w:p w14:paraId="4C94F476" w14:textId="77777777" w:rsidR="00584239" w:rsidRDefault="00584239" w:rsidP="00584239">
                        <w:pPr>
                          <w:rPr>
                            <w:rFonts w:ascii="Ink Free" w:hAnsi="Ink Free"/>
                            <w:sz w:val="18"/>
                            <w:szCs w:val="18"/>
                          </w:rPr>
                        </w:pPr>
                      </w:p>
                    </w:txbxContent>
                  </v:textbox>
                  <w10:wrap anchorx="margin"/>
                </v:shape>
              </w:pict>
            </mc:Fallback>
          </mc:AlternateContent>
        </w:r>
      </w:ins>
    </w:p>
    <w:sectPr w:rsidR="0014215F" w:rsidRPr="00FC7F7D" w:rsidSect="00653E61">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340EA" w14:textId="77777777" w:rsidR="00140055" w:rsidRDefault="00140055">
      <w:pPr>
        <w:spacing w:after="0" w:line="240" w:lineRule="auto"/>
      </w:pPr>
      <w:r>
        <w:separator/>
      </w:r>
    </w:p>
  </w:endnote>
  <w:endnote w:type="continuationSeparator" w:id="0">
    <w:p w14:paraId="21902CDA" w14:textId="77777777" w:rsidR="00140055" w:rsidRDefault="00140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80F2A" w14:textId="10E84263" w:rsidR="005C7369" w:rsidRDefault="005C7369" w:rsidP="005C7369">
    <w:pPr>
      <w:spacing w:after="0" w:line="259" w:lineRule="auto"/>
      <w:ind w:left="0" w:right="2"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C1C76" w14:textId="77777777" w:rsidR="00140055" w:rsidRDefault="00140055">
      <w:pPr>
        <w:spacing w:after="0" w:line="240" w:lineRule="auto"/>
      </w:pPr>
      <w:r>
        <w:separator/>
      </w:r>
    </w:p>
  </w:footnote>
  <w:footnote w:type="continuationSeparator" w:id="0">
    <w:p w14:paraId="20B53A81" w14:textId="77777777" w:rsidR="00140055" w:rsidRDefault="00140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2162A"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89CC3" w14:textId="77777777" w:rsidR="0001091D" w:rsidRDefault="0001091D" w:rsidP="006506A8">
    <w:pPr>
      <w:spacing w:after="0" w:line="259" w:lineRule="auto"/>
      <w:ind w:left="0" w:right="277" w:firstLine="0"/>
      <w:jc w:val="center"/>
    </w:pPr>
    <w:r>
      <w:rPr>
        <w:b/>
      </w:rPr>
      <w:t>SAM—INCOME</w:t>
    </w:r>
    <w:ins w:id="119" w:author="Rupi Singh" w:date="2020-07-13T18:05:00Z">
      <w:r>
        <w:rPr>
          <w:b/>
        </w:rPr>
        <w:t xml:space="preserve"> </w:t>
      </w:r>
    </w:ins>
    <w:ins w:id="120" w:author="Nguyen, Hoa" w:date="2020-06-30T15:01:00Z">
      <w:r>
        <w:rPr>
          <w:b/>
        </w:rPr>
        <w:t>AND RECEIVABLES</w:t>
      </w:r>
    </w:ins>
    <w:r>
      <w:rPr>
        <w:b/>
      </w:rPr>
      <w:t xml:space="preserve"> </w:t>
    </w:r>
  </w:p>
  <w:p w14:paraId="3372B936" w14:textId="77777777" w:rsidR="0001091D" w:rsidRPr="0064550D" w:rsidRDefault="0001091D">
    <w:pPr>
      <w:pStyle w:val="Header"/>
      <w:ind w:left="0" w:firstLine="0"/>
      <w:pPrChange w:id="121"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03BF7" w14:textId="7AD52FA2" w:rsidR="0001091D" w:rsidRDefault="0001091D">
    <w:pPr>
      <w:spacing w:after="0" w:line="259" w:lineRule="auto"/>
      <w:ind w:left="0" w:right="7" w:firstLine="0"/>
      <w:jc w:val="center"/>
    </w:pPr>
    <w:r>
      <w:rPr>
        <w:b/>
      </w:rPr>
      <w:t xml:space="preserve">SAM - INCOME </w:t>
    </w:r>
    <w:ins w:id="122" w:author="Nguyen, Hoa [2]" w:date="2020-10-15T19:23:00Z">
      <w:r w:rsidR="00584239">
        <w:rPr>
          <w:b/>
        </w:rPr>
        <w:t>AND RECEIVABLES</w:t>
      </w:r>
    </w:ins>
  </w:p>
  <w:p w14:paraId="48B9344B"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Nguyen, Hoa [2]">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0055"/>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84239"/>
    <w:rsid w:val="005A67FD"/>
    <w:rsid w:val="005A69A7"/>
    <w:rsid w:val="005C1BA2"/>
    <w:rsid w:val="005C3B2C"/>
    <w:rsid w:val="005C7369"/>
    <w:rsid w:val="005D5503"/>
    <w:rsid w:val="00600681"/>
    <w:rsid w:val="00606BA9"/>
    <w:rsid w:val="00613CA5"/>
    <w:rsid w:val="00630712"/>
    <w:rsid w:val="006311B4"/>
    <w:rsid w:val="00633626"/>
    <w:rsid w:val="0063782C"/>
    <w:rsid w:val="0064550D"/>
    <w:rsid w:val="006474BD"/>
    <w:rsid w:val="006506A8"/>
    <w:rsid w:val="00653E61"/>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BF7C40"/>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B8F076"/>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E0B5-7D1A-4BC5-9E65-C79B295F7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24:00Z</dcterms:created>
  <dcterms:modified xsi:type="dcterms:W3CDTF">2020-10-28T02:51:00Z</dcterms:modified>
</cp:coreProperties>
</file>